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 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dy Compos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.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, 5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hip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lb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 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t mass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, 3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t mass (lb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 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n mass (lb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 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oid fa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 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ynoid fa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, 37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ysical Fitn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to exhaus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0, 15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 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 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sh 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 and re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, 25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metabol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 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 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bloo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 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bloo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 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, 4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4, 6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A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8.8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ress Mar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-amyl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 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(bloo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(saliv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8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lammation &amp; Oxidative Stress Mar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P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 3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 4,85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19:47:05Z</dcterms:created>
  <dcterms:modified xsi:type="dcterms:W3CDTF">2024-09-06T19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